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0c27bd2-a839-4e4a-8163-072b159bd5e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0c27bd2-a839-4e4a-8163-072b159bd5e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9f04163-f0d0-4ba9-bfb4-2019cffd35a8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9f04163-f0d0-4ba9-bfb4-2019cffd35a8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d4498d-1ba1-436c-8327-65d17202f7e1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d4498d-1ba1-436c-8327-65d17202f7e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816f12f-b53c-43ff-977a-d3b4736c36e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816f12f-b53c-43ff-977a-d3b4736c36e2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4c01ae7-1a71-4c50-9a94-d988d6a2cde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4c01ae7-1a71-4c50-9a94-d988d6a2cde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76603b3-ebd2-4959-a87a-0cf628a474e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76603b3-ebd2-4959-a87a-0cf628a474e5"/>
      <w:r>
        <w:rPr>
          <w:rFonts/>
          <w:b w:val="true"/>
        </w:rPr>
        <w:t xml:space="preserve">: </w:t>
      </w:r>
      <w:r>
        <w:t xml:space="preserve">B - Enoncé 14 : La consommation de Puff Bars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06131d6-07a7-4b60-a4a0-134446d8efb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06131d6-07a7-4b60-a4a0-134446d8efb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15b5f59-c551-46dc-a5d2-a834e3e462f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15b5f59-c551-46dc-a5d2-a834e3e462f3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f9cf84-48f3-47ab-b225-c7f49d32879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f9cf84-48f3-47ab-b225-c7f49d32879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e2c9fb-ad28-4a17-a61e-04437e059bf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e2c9fb-ad28-4a17-a61e-04437e059bf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6245c5-9f80-4471-ba40-b9282b1938b0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6245c5-9f80-4471-ba40-b9282b1938b0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85a3bd6-67fb-4237-8d19-e75dc1f448dd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85a3bd6-67fb-4237-8d19-e75dc1f448d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179cd7b636fa27eb4874b4a445a9598b9fc90a8b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c44d77d626c6afeaf939e257a5f8a90daa8f35f1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99dcd72dcb8b8b7d5439cb35d4f11d91fb260a36.png"/>
<Relationship Id="rId60" Type="http://schemas.openxmlformats.org/officeDocument/2006/relationships/image" Target="media/535bf461ec5be278fa3d23d913d0820385800500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67e5e55c4df27021418ffcf8abaf0a5e6932d792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f739d7854956c74f679d3f155328de2fd9e782a7.png"/>
<Relationship Id="rId65" Type="http://schemas.openxmlformats.org/officeDocument/2006/relationships/image" Target="media/abc0df958f15abcad99c6f33013091616ff37b44.png"/>
<Relationship Id="rId66" Type="http://schemas.openxmlformats.org/officeDocument/2006/relationships/image" Target="media/f3ab477cbe6b77bc737389762b7454cd06cd054c.png"/>
<Relationship Id="rId67" Type="http://schemas.openxmlformats.org/officeDocument/2006/relationships/image" Target="media/03b46f3b3caeffe22c685575c4027705722b4c2b.png"/>
<Relationship Id="rId68" Type="http://schemas.openxmlformats.org/officeDocument/2006/relationships/image" Target="media/fbdff4920ae0da175a4d5d5d5cbb75a627f768e9.png"/>
<Relationship Id="rId69" Type="http://schemas.openxmlformats.org/officeDocument/2006/relationships/image" Target="media/997c9ff40cdaca21713056078e683e960a1623ae.png"/>
<Relationship Id="rId70" Type="http://schemas.openxmlformats.org/officeDocument/2006/relationships/image" Target="media/a74cde03be818f8a1847f4a90c32d34bde3b40a9.png"/>
<Relationship Id="rId71" Type="http://schemas.openxmlformats.org/officeDocument/2006/relationships/image" Target="media/6f9c5f67dca98c9f6dc703eb43977fc099f806f0.png"/>
<Relationship Id="rId72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7:29Z</dcterms:created>
  <dcterms:modified xsi:type="dcterms:W3CDTF">2023-09-26T12:27:3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5</vt:lpwstr>
  </property>
</Properties>
</file>